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1C2A94" w14:textId="7A9563EC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>Naslov naloge:</w:t>
      </w:r>
      <w:r w:rsidR="003D2EF0">
        <w:rPr>
          <w:b/>
          <w:lang w:val="sl-SI"/>
        </w:rPr>
        <w:t xml:space="preserve"> </w:t>
      </w:r>
      <w:proofErr w:type="spellStart"/>
      <w:r w:rsidR="003D2EF0">
        <w:rPr>
          <w:b/>
          <w:lang w:val="sl-SI"/>
        </w:rPr>
        <w:t>Piktogram</w:t>
      </w:r>
      <w:proofErr w:type="spellEnd"/>
      <w:r w:rsidR="003A70D0">
        <w:rPr>
          <w:b/>
          <w:lang w:val="sl-SI"/>
        </w:rPr>
        <w:t xml:space="preserve"> </w:t>
      </w:r>
    </w:p>
    <w:p w14:paraId="4F9A3885" w14:textId="0C07DD66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4069D0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4069D0">
        <w:rPr>
          <w:lang w:val="sl-SI"/>
        </w:rPr>
        <w:sym w:font="Wingdings" w:char="F06F"/>
      </w:r>
      <w:r w:rsidR="000103A0">
        <w:rPr>
          <w:lang w:val="sl-SI"/>
        </w:rPr>
        <w:t xml:space="preserve"> </w:t>
      </w:r>
      <w:r>
        <w:rPr>
          <w:lang w:val="sl-SI"/>
        </w:rPr>
        <w:t xml:space="preserve">5 OŠ </w:t>
      </w:r>
      <w:r w:rsidR="006C4E0F" w:rsidRPr="0099059F">
        <w:rPr>
          <w:b/>
          <w:lang w:val="sl-SI"/>
        </w:rPr>
        <w:t>X</w:t>
      </w:r>
      <w:r>
        <w:rPr>
          <w:lang w:val="sl-SI"/>
        </w:rPr>
        <w:t xml:space="preserve"> 6 OŠ </w:t>
      </w:r>
      <w:r w:rsidR="006C4E0F" w:rsidRPr="0099059F">
        <w:rPr>
          <w:b/>
          <w:lang w:val="sl-SI"/>
        </w:rPr>
        <w:t>X</w:t>
      </w:r>
      <w:r>
        <w:rPr>
          <w:lang w:val="sl-SI"/>
        </w:rPr>
        <w:t xml:space="preserve"> 7 OŠ </w:t>
      </w:r>
      <w:r w:rsidR="00236014">
        <w:rPr>
          <w:lang w:val="sl-SI"/>
        </w:rPr>
        <w:t xml:space="preserve"> </w:t>
      </w:r>
      <w:r w:rsidR="006C4E0F" w:rsidRPr="0099059F">
        <w:rPr>
          <w:b/>
          <w:lang w:val="sl-SI"/>
        </w:rPr>
        <w:t>X</w:t>
      </w:r>
      <w:r>
        <w:rPr>
          <w:lang w:val="sl-SI"/>
        </w:rPr>
        <w:t xml:space="preserve"> 8 OŠ </w:t>
      </w:r>
      <w:r w:rsidR="00236014">
        <w:rPr>
          <w:lang w:val="sl-SI"/>
        </w:rPr>
        <w:t xml:space="preserve"> </w:t>
      </w:r>
      <w:r w:rsidR="006C4E0F" w:rsidRPr="0099059F">
        <w:rPr>
          <w:b/>
          <w:lang w:val="sl-SI"/>
        </w:rPr>
        <w:t>X</w:t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99059F">
        <w:rPr>
          <w:lang w:val="sl-SI"/>
        </w:rPr>
        <w:sym w:font="Wingdings" w:char="F06F"/>
      </w:r>
      <w:r w:rsidR="00206158">
        <w:rPr>
          <w:b/>
          <w:lang w:val="sl-SI"/>
        </w:rPr>
        <w:t xml:space="preserve"> </w:t>
      </w:r>
      <w:r>
        <w:rPr>
          <w:lang w:val="sl-SI"/>
        </w:rPr>
        <w:t xml:space="preserve">1 SŠ  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  <w:bookmarkStart w:id="0" w:name="_GoBack"/>
      <w:bookmarkEnd w:id="0"/>
    </w:p>
    <w:p w14:paraId="6A772E77" w14:textId="48887D6B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206158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206158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5A363602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99059F" w:rsidRPr="0099059F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0103A0" w:rsidRPr="0007316A">
        <w:rPr>
          <w:b/>
          <w:bCs/>
          <w:lang w:val="sl-SI"/>
        </w:rPr>
        <w:t xml:space="preserve"> </w:t>
      </w:r>
      <w:r w:rsidR="000103A0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103A0" w:rsidRPr="0007316A">
        <w:rPr>
          <w:b/>
          <w:bCs/>
          <w:lang w:val="sl-SI"/>
        </w:rPr>
        <w:t xml:space="preserve"> </w:t>
      </w:r>
      <w:r w:rsidR="0099059F">
        <w:rPr>
          <w:b/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206158">
        <w:rPr>
          <w:b/>
          <w:bCs/>
          <w:lang w:val="sl-SI"/>
        </w:rPr>
        <w:t xml:space="preserve"> </w:t>
      </w:r>
      <w:r w:rsidR="00206158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99059F" w:rsidRPr="0099059F">
        <w:rPr>
          <w:b/>
          <w:lang w:val="sl-SI"/>
        </w:rPr>
        <w:t>X</w:t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99059F">
        <w:rPr>
          <w:b/>
          <w:lang w:val="sl-SI"/>
        </w:rPr>
        <w:t xml:space="preserve">X </w:t>
      </w:r>
      <w:r w:rsidR="0099059F">
        <w:rPr>
          <w:lang w:val="sl-SI"/>
        </w:rPr>
        <w:t xml:space="preserve">seznami </w:t>
      </w:r>
      <w:r w:rsidR="0099059F" w:rsidRP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30233C6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</w:t>
      </w:r>
      <w:r w:rsidR="00206158">
        <w:rPr>
          <w:lang w:val="sl-SI"/>
        </w:rPr>
        <w:t xml:space="preserve">URL naloge, na kateri temelji): </w:t>
      </w:r>
      <w:hyperlink r:id="rId5" w:history="1">
        <w:r w:rsidR="0099059F">
          <w:rPr>
            <w:rStyle w:val="Hiperpovezava"/>
          </w:rPr>
          <w:t>http://pisek.acm.si/contents/4907-905475276192595697-447612994611913364-1496850131226426904/</w:t>
        </w:r>
      </w:hyperlink>
    </w:p>
    <w:p w14:paraId="29603EAA" w14:textId="0F373315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206158">
        <w:rPr>
          <w:lang w:val="sl-SI"/>
        </w:rPr>
        <w:t>Ana Cencelj, ana.cencelj@os-grize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2C88071C" w14:textId="7FABEE78" w:rsidR="00206158" w:rsidRDefault="00276DE9" w:rsidP="00206158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312C5C0C" w14:textId="6EB116A4" w:rsidR="00FC7853" w:rsidRDefault="0099059F">
      <w:pPr>
        <w:rPr>
          <w:lang w:val="sl-SI"/>
        </w:rPr>
      </w:pPr>
      <w:r>
        <w:rPr>
          <w:lang w:val="sl-SI"/>
        </w:rPr>
        <w:t xml:space="preserve">Pišek je 6 dni zapored iskal jajčka. Število najdenih jajčkov si je zapisal v vrstici pred njim. Pišek naj shrani število jajčk v seznam, nato pa naj številke v seznamu uporabi, da izriše </w:t>
      </w:r>
      <w:r w:rsidR="009212E8">
        <w:rPr>
          <w:lang w:val="sl-SI"/>
        </w:rPr>
        <w:t>vodoravne stolpce</w:t>
      </w:r>
      <w:r>
        <w:rPr>
          <w:lang w:val="sl-SI"/>
        </w:rPr>
        <w:t xml:space="preserve"> z jajčki po dnevih. </w:t>
      </w:r>
    </w:p>
    <w:p w14:paraId="79CC1DC3" w14:textId="52335D69" w:rsidR="009212E8" w:rsidRDefault="009212E8">
      <w:pPr>
        <w:rPr>
          <w:lang w:val="sl-SI"/>
        </w:rPr>
      </w:pPr>
      <w:r>
        <w:rPr>
          <w:lang w:val="sl-SI"/>
        </w:rPr>
        <w:t xml:space="preserve">Prvi stolpec začne risati pod prvo številko na mreži. </w:t>
      </w:r>
    </w:p>
    <w:p w14:paraId="40F890D9" w14:textId="7C3B88AB" w:rsidR="0099059F" w:rsidRDefault="0099059F">
      <w:pPr>
        <w:rPr>
          <w:lang w:val="sl-SI"/>
        </w:rPr>
      </w:pPr>
      <w:r>
        <w:rPr>
          <w:lang w:val="sl-SI"/>
        </w:rPr>
        <w:t>Preden pa lahko v tabelo vnašamo vrednosti, moramo tabelo ustvariti.</w:t>
      </w:r>
    </w:p>
    <w:p w14:paraId="339F693A" w14:textId="05949F21" w:rsidR="008E39A2" w:rsidRDefault="008E39A2">
      <w:pPr>
        <w:rPr>
          <w:b/>
          <w:lang w:val="sl-SI"/>
        </w:rPr>
      </w:pPr>
      <w:r>
        <w:rPr>
          <w:b/>
          <w:lang w:val="sl-SI"/>
        </w:rPr>
        <w:t>Mreža:</w:t>
      </w:r>
    </w:p>
    <w:p w14:paraId="31A96C49" w14:textId="6F607A05" w:rsidR="008E39A2" w:rsidRPr="008E39A2" w:rsidRDefault="009212E8">
      <w:pPr>
        <w:rPr>
          <w:b/>
          <w:lang w:val="sl-SI"/>
        </w:rPr>
      </w:pPr>
      <w:r>
        <w:rPr>
          <w:b/>
          <w:noProof/>
          <w:lang w:val="sl-SI" w:eastAsia="sl-SI"/>
        </w:rPr>
        <w:drawing>
          <wp:inline distT="0" distB="0" distL="0" distR="0" wp14:anchorId="5ED20A62" wp14:editId="047AE05F">
            <wp:extent cx="2165268" cy="2160000"/>
            <wp:effectExtent l="0" t="0" r="6985" b="0"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268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57826" w14:textId="77777777" w:rsidR="009212E8" w:rsidRDefault="009212E8" w:rsidP="009212E8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šen):</w:t>
      </w:r>
    </w:p>
    <w:p w14:paraId="23DF1BEE" w14:textId="764751B3" w:rsidR="009212E8" w:rsidRDefault="009212E8" w:rsidP="009212E8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5575B1D5" wp14:editId="19EB88FA">
            <wp:extent cx="2149412" cy="2160000"/>
            <wp:effectExtent l="0" t="0" r="3810" b="0"/>
            <wp:docPr id="13" name="Slika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9412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E5C6C" w14:textId="1EBFDFC0" w:rsidR="009212E8" w:rsidRDefault="009212E8" w:rsidP="009212E8">
      <w:pPr>
        <w:rPr>
          <w:lang w:val="sl-SI"/>
        </w:rPr>
      </w:pPr>
      <w:r>
        <w:rPr>
          <w:noProof/>
          <w:lang w:val="sl-SI" w:eastAsia="sl-SI"/>
        </w:rPr>
        <w:lastRenderedPageBreak/>
        <w:drawing>
          <wp:inline distT="0" distB="0" distL="0" distR="0" wp14:anchorId="391751E8" wp14:editId="7F204440">
            <wp:extent cx="2144234" cy="2160000"/>
            <wp:effectExtent l="0" t="0" r="8890" b="0"/>
            <wp:docPr id="15" name="Slika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4234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26C06DFF" w14:textId="18139683" w:rsidR="0097199A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754E929A" w14:textId="71C70DF1" w:rsidR="00560877" w:rsidRPr="008E39A2" w:rsidRDefault="008E39A2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6D0A325E" wp14:editId="316C1E4B">
            <wp:extent cx="6191250" cy="3638550"/>
            <wp:effectExtent l="0" t="0" r="0" b="0"/>
            <wp:docPr id="12" name="Slika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3DBEB" w14:textId="77777777" w:rsidR="008E39A2" w:rsidRDefault="008E39A2">
      <w:pPr>
        <w:rPr>
          <w:b/>
          <w:lang w:val="sl-SI"/>
        </w:rPr>
      </w:pPr>
    </w:p>
    <w:p w14:paraId="7E28D0FC" w14:textId="77777777" w:rsidR="008E39A2" w:rsidRDefault="008E39A2">
      <w:pPr>
        <w:rPr>
          <w:b/>
          <w:lang w:val="sl-SI"/>
        </w:rPr>
      </w:pPr>
    </w:p>
    <w:p w14:paraId="5CDFA6B4" w14:textId="60ABE455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78C12F98" w14:textId="17935911" w:rsidR="0097199A" w:rsidRPr="005647FB" w:rsidRDefault="008E39A2">
      <w:pPr>
        <w:rPr>
          <w:lang w:val="sl-SI"/>
        </w:rPr>
      </w:pPr>
      <w:r>
        <w:rPr>
          <w:lang w:val="sl-SI"/>
        </w:rPr>
        <w:t>Potrebno je dodati ukaz NARIŠI JAJCE, ki v polje nariše JAJCE</w:t>
      </w:r>
      <w:r w:rsidR="009212E8">
        <w:rPr>
          <w:lang w:val="sl-SI"/>
        </w:rPr>
        <w:t>.</w:t>
      </w:r>
    </w:p>
    <w:sectPr w:rsidR="0097199A" w:rsidRPr="005647F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4314D3"/>
    <w:multiLevelType w:val="hybridMultilevel"/>
    <w:tmpl w:val="514AE0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B631D"/>
    <w:multiLevelType w:val="hybridMultilevel"/>
    <w:tmpl w:val="D95E6F22"/>
    <w:lvl w:ilvl="0" w:tplc="B61008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mwrAUAjc6bDSwAAAA="/>
  </w:docVars>
  <w:rsids>
    <w:rsidRoot w:val="00276DE9"/>
    <w:rsid w:val="000103A0"/>
    <w:rsid w:val="0007316A"/>
    <w:rsid w:val="000E721B"/>
    <w:rsid w:val="001F70F8"/>
    <w:rsid w:val="00206158"/>
    <w:rsid w:val="00236014"/>
    <w:rsid w:val="00276DE9"/>
    <w:rsid w:val="003643F6"/>
    <w:rsid w:val="00383803"/>
    <w:rsid w:val="003A70D0"/>
    <w:rsid w:val="003D2EF0"/>
    <w:rsid w:val="004069D0"/>
    <w:rsid w:val="00431BED"/>
    <w:rsid w:val="0056080F"/>
    <w:rsid w:val="00560877"/>
    <w:rsid w:val="005629DB"/>
    <w:rsid w:val="005647FB"/>
    <w:rsid w:val="0056626B"/>
    <w:rsid w:val="005F10E0"/>
    <w:rsid w:val="006A7362"/>
    <w:rsid w:val="006C4E0F"/>
    <w:rsid w:val="006D5C1B"/>
    <w:rsid w:val="00764706"/>
    <w:rsid w:val="008943BC"/>
    <w:rsid w:val="008D592A"/>
    <w:rsid w:val="008E39A2"/>
    <w:rsid w:val="009212E8"/>
    <w:rsid w:val="0097199A"/>
    <w:rsid w:val="0099059F"/>
    <w:rsid w:val="00A1194D"/>
    <w:rsid w:val="00A53EA8"/>
    <w:rsid w:val="00BF2D9A"/>
    <w:rsid w:val="00C92888"/>
    <w:rsid w:val="00D51FF0"/>
    <w:rsid w:val="00D8293F"/>
    <w:rsid w:val="00D9077F"/>
    <w:rsid w:val="00DA19EE"/>
    <w:rsid w:val="00E24EA8"/>
    <w:rsid w:val="00E84FBC"/>
    <w:rsid w:val="00F32883"/>
    <w:rsid w:val="00FC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564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kseznama">
    <w:name w:val="List Paragraph"/>
    <w:basedOn w:val="Navaden"/>
    <w:uiPriority w:val="34"/>
    <w:qFormat/>
    <w:rsid w:val="005647FB"/>
    <w:pPr>
      <w:ind w:left="720"/>
      <w:contextualSpacing/>
    </w:pPr>
  </w:style>
  <w:style w:type="paragraph" w:styleId="HTML-oblikovano">
    <w:name w:val="HTML Preformatted"/>
    <w:basedOn w:val="Navaden"/>
    <w:link w:val="HTML-oblikovanoZnak"/>
    <w:uiPriority w:val="99"/>
    <w:semiHidden/>
    <w:unhideWhenUsed/>
    <w:rsid w:val="002061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-oblikovanoZnak">
    <w:name w:val="HTML-oblikovano Znak"/>
    <w:basedOn w:val="Privzetapisavaodstavka"/>
    <w:link w:val="HTML-oblikovano"/>
    <w:uiPriority w:val="99"/>
    <w:semiHidden/>
    <w:rsid w:val="00206158"/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styleId="Besedilooznabemesta">
    <w:name w:val="Placeholder Text"/>
    <w:basedOn w:val="Privzetapisavaodstavka"/>
    <w:uiPriority w:val="99"/>
    <w:semiHidden/>
    <w:rsid w:val="002061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945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://pisek.acm.si/contents/4907-905475276192595697-447612994611913364-1496850131226426904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94</Words>
  <Characters>1112</Characters>
  <Application>Microsoft Office Word</Application>
  <DocSecurity>0</DocSecurity>
  <Lines>9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encelj</dc:creator>
  <cp:keywords/>
  <dc:description/>
  <cp:lastModifiedBy>Ana Cencelj</cp:lastModifiedBy>
  <cp:revision>4</cp:revision>
  <cp:lastPrinted>2019-09-30T08:47:00Z</cp:lastPrinted>
  <dcterms:created xsi:type="dcterms:W3CDTF">2020-01-08T20:47:00Z</dcterms:created>
  <dcterms:modified xsi:type="dcterms:W3CDTF">2020-01-08T20:47:00Z</dcterms:modified>
</cp:coreProperties>
</file>